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rbado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rbados received a score of 6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rbados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rbados received a score of</w:t>
      </w:r>
      <w:r>
        <w:t xml:space="preserve"> </w:t>
      </w:r>
      <w:r>
        <w:rPr>
          <w:b/>
          <w:bCs/>
        </w:rPr>
        <w:t xml:space="preserve">57.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rbados received a score of 54.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rbados received a score of 5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rbados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rbados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rbado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rbados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rbado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rbado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rbado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rbado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rbados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rbados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rbado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rbados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rbados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BCCE34-CF45-477F-ABA7-F631A11EBBF9}"/>
</file>

<file path=customXml/itemProps2.xml><?xml version="1.0" encoding="utf-8"?>
<ds:datastoreItem xmlns:ds="http://schemas.openxmlformats.org/officeDocument/2006/customXml" ds:itemID="{062A1CC7-0EB0-471D-B2B7-1D9E205B8E49}"/>
</file>

<file path=customXml/itemProps3.xml><?xml version="1.0" encoding="utf-8"?>
<ds:datastoreItem xmlns:ds="http://schemas.openxmlformats.org/officeDocument/2006/customXml" ds:itemID="{5F9FB7AE-B5FF-413E-9754-728EB17D899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17:49Z</dcterms:created>
  <dcterms:modified xsi:type="dcterms:W3CDTF">2024-11-01T10: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rbado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